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1AD3F553" w14:textId="1F5A6A8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022D76E0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D461FD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h-index: 5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676A0859" w14:textId="495AD4FC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5249BEA3" w14:textId="77777777" w:rsidR="00005355" w:rsidRDefault="00005355" w:rsidP="0068524A">
      <w:pPr>
        <w:jc w:val="both"/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005355" w:rsidRDefault="0095419B" w:rsidP="0068524A">
      <w:pPr>
        <w:jc w:val="both"/>
        <w:rPr>
          <w:rFonts w:ascii="Helvetica" w:eastAsiaTheme="minorHAnsi" w:hAnsi="Helvetica" w:cs="Times New Roman"/>
          <w:b/>
          <w:bCs/>
          <w:color w:val="2E74B5" w:themeColor="accent5" w:themeShade="BF"/>
          <w:sz w:val="22"/>
          <w:szCs w:val="22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</w:rPr>
        <w:t>Submitted</w:t>
      </w:r>
    </w:p>
    <w:p w14:paraId="7C5D6C5B" w14:textId="4442DB38" w:rsidR="00AC54FE" w:rsidRPr="00AC54FE" w:rsidRDefault="0095419B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: A Novel Editing-Oriented 3D Face Creation and Reconstruction Framework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593ABF24" w14:textId="77777777" w:rsidR="00B21F28" w:rsidRDefault="00B21F28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34B60738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Ju</w:t>
      </w:r>
      <w:r w:rsidR="00D54497">
        <w:rPr>
          <w:rFonts w:asciiTheme="majorHAnsi" w:hAnsiTheme="majorHAnsi" w:cstheme="majorHAnsi" w:hint="eastAsia"/>
          <w:color w:val="2F5496" w:themeColor="accent1" w:themeShade="BF"/>
          <w:sz w:val="18"/>
          <w:szCs w:val="15"/>
        </w:rPr>
        <w:t>ly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D5449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36983" w14:textId="77777777" w:rsidR="00566A6C" w:rsidRDefault="00566A6C" w:rsidP="00C458D4">
      <w:r>
        <w:separator/>
      </w:r>
    </w:p>
  </w:endnote>
  <w:endnote w:type="continuationSeparator" w:id="0">
    <w:p w14:paraId="124B38F1" w14:textId="77777777" w:rsidR="00566A6C" w:rsidRDefault="00566A6C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E2041" w14:textId="77777777" w:rsidR="00566A6C" w:rsidRDefault="00566A6C" w:rsidP="00C458D4">
      <w:r>
        <w:separator/>
      </w:r>
    </w:p>
  </w:footnote>
  <w:footnote w:type="continuationSeparator" w:id="0">
    <w:p w14:paraId="3F03721E" w14:textId="77777777" w:rsidR="00566A6C" w:rsidRDefault="00566A6C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95DB3"/>
    <w:rsid w:val="00196364"/>
    <w:rsid w:val="001A20BD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4177"/>
    <w:rsid w:val="002B7D95"/>
    <w:rsid w:val="002C78BC"/>
    <w:rsid w:val="002F2524"/>
    <w:rsid w:val="00307EF3"/>
    <w:rsid w:val="00345199"/>
    <w:rsid w:val="003504A3"/>
    <w:rsid w:val="003532A0"/>
    <w:rsid w:val="0035506A"/>
    <w:rsid w:val="00355A27"/>
    <w:rsid w:val="00355D73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5D17"/>
    <w:rsid w:val="00847065"/>
    <w:rsid w:val="00847161"/>
    <w:rsid w:val="00850835"/>
    <w:rsid w:val="008601D7"/>
    <w:rsid w:val="0086478D"/>
    <w:rsid w:val="008A5116"/>
    <w:rsid w:val="008B29F1"/>
    <w:rsid w:val="008B3C9A"/>
    <w:rsid w:val="008D038F"/>
    <w:rsid w:val="009037F2"/>
    <w:rsid w:val="009044AB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61FD"/>
    <w:rsid w:val="00D50216"/>
    <w:rsid w:val="00D54497"/>
    <w:rsid w:val="00D5731F"/>
    <w:rsid w:val="00D72BD7"/>
    <w:rsid w:val="00D94B7B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24F3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177</Words>
  <Characters>67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9</cp:revision>
  <cp:lastPrinted>2020-12-13T04:36:00Z</cp:lastPrinted>
  <dcterms:created xsi:type="dcterms:W3CDTF">2022-05-21T05:49:00Z</dcterms:created>
  <dcterms:modified xsi:type="dcterms:W3CDTF">2022-07-02T04:43:00Z</dcterms:modified>
</cp:coreProperties>
</file>